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lumn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lumn Lab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ue Lab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d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: Male; 2: Fema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ork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: Employed; 2: Unemploy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ght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ight_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ight (kg) - bef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_H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sical Activity (total hour per week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ight_P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ight (kg) - af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x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: Placebo; 2: Drug A; 3: Drug 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FR_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FR (L/min) - bef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FR_P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FR (L/min) - af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Wheeze_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ymptom Wheezing - bef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: No; 2: 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Wheeze_P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ymptom Wheezing - af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: No; 2: 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_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ins Score - bef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_P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ins Score - af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5T07:54:55Z</dcterms:created>
  <dcterms:modified xsi:type="dcterms:W3CDTF">2024-02-05T07:5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